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0-21</w:t>
      </w:r>
      <w:r>
        <w:t xml:space="preserve"> </w:t>
      </w:r>
      <w:r>
        <w:t xml:space="preserve">06:11:2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54f41af618f9b86e09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0-21T06:11:33Z</dcterms:created>
  <dcterms:modified xsi:type="dcterms:W3CDTF">2021-10-21T06:1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0-21 06:11:24</vt:lpwstr>
  </property>
</Properties>
</file>